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2:09:45 UTC 2019</w:t>
      </w:r>
    </w:p>
    <w:p>
      <w:r>
        <w:t xml:space="preserve">Based on commit:</w:t>
      </w:r>
      <w:r>
        <w:t xml:space="preserve"> </w:t>
      </w:r>
      <w:hyperlink r:id="rId22">
        <w:r>
          <w:rPr>
            <w:rStyle w:val="Link"/>
          </w:rPr>
          <w:t xml:space="preserve">7b1ddb2904083fd5a090d8e0478afcfe9b1287b0</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3137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0390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c3d50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017988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b1ddb2904083fd5a090d8e0478afcfe9b1287b0"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b1ddb2904083fd5a090d8e0478afcfe9b1287b0"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